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19846" w14:textId="77777777" w:rsidR="009A33EF" w:rsidRDefault="009A33EF" w:rsidP="00B201A7">
      <w:pPr>
        <w:tabs>
          <w:tab w:val="left" w:pos="5130"/>
        </w:tabs>
        <w:spacing w:after="0"/>
        <w:jc w:val="center"/>
        <w:rPr>
          <w:rFonts w:ascii="Arial" w:hAnsi="Arial" w:cs="Arial"/>
          <w:sz w:val="32"/>
          <w:szCs w:val="32"/>
        </w:rPr>
      </w:pPr>
    </w:p>
    <w:p w14:paraId="0163C839" w14:textId="29FD5C7B" w:rsidR="00C9727B" w:rsidRPr="00C20DD4" w:rsidRDefault="00091198" w:rsidP="00B201A7">
      <w:pPr>
        <w:tabs>
          <w:tab w:val="left" w:pos="5130"/>
        </w:tabs>
        <w:spacing w:after="0"/>
        <w:jc w:val="center"/>
        <w:rPr>
          <w:rFonts w:ascii="Arial" w:hAnsi="Arial" w:cs="Arial"/>
          <w:sz w:val="32"/>
          <w:szCs w:val="32"/>
        </w:rPr>
      </w:pPr>
      <w:r w:rsidRPr="00C20DD4">
        <w:rPr>
          <w:rFonts w:ascii="Arial" w:hAnsi="Arial" w:cs="Arial"/>
          <w:sz w:val="32"/>
          <w:szCs w:val="32"/>
        </w:rPr>
        <w:t>PENN HOSA</w:t>
      </w:r>
    </w:p>
    <w:p w14:paraId="6C04F4B7" w14:textId="199EFC43" w:rsidR="00091198" w:rsidRPr="00C20DD4" w:rsidRDefault="00091198" w:rsidP="00091198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C20DD4">
        <w:rPr>
          <w:rFonts w:ascii="Arial" w:hAnsi="Arial" w:cs="Arial"/>
          <w:sz w:val="32"/>
          <w:szCs w:val="32"/>
        </w:rPr>
        <w:t>20</w:t>
      </w:r>
      <w:r w:rsidR="000E0533" w:rsidRPr="00C20DD4">
        <w:rPr>
          <w:rFonts w:ascii="Arial" w:hAnsi="Arial" w:cs="Arial"/>
          <w:sz w:val="32"/>
          <w:szCs w:val="32"/>
        </w:rPr>
        <w:t>2</w:t>
      </w:r>
      <w:r w:rsidR="00B33FD7">
        <w:rPr>
          <w:rFonts w:ascii="Arial" w:hAnsi="Arial" w:cs="Arial"/>
          <w:sz w:val="32"/>
          <w:szCs w:val="32"/>
        </w:rPr>
        <w:t>6</w:t>
      </w:r>
      <w:r w:rsidRPr="00C20DD4">
        <w:rPr>
          <w:rFonts w:ascii="Arial" w:hAnsi="Arial" w:cs="Arial"/>
          <w:sz w:val="32"/>
          <w:szCs w:val="32"/>
        </w:rPr>
        <w:t xml:space="preserve"> STATE LEADERSHIP CONFERENCE</w:t>
      </w:r>
    </w:p>
    <w:p w14:paraId="152D11A9" w14:textId="77777777" w:rsidR="002C091D" w:rsidRPr="00C20DD4" w:rsidRDefault="002C091D" w:rsidP="002C091D">
      <w:pPr>
        <w:spacing w:after="0" w:line="240" w:lineRule="auto"/>
        <w:jc w:val="center"/>
        <w:rPr>
          <w:rFonts w:ascii="Calibri" w:eastAsia="Calibri" w:hAnsi="Calibri" w:cs="Calibri"/>
          <w:sz w:val="36"/>
          <w:szCs w:val="36"/>
        </w:rPr>
      </w:pPr>
      <w:r w:rsidRPr="00C20DD4">
        <w:rPr>
          <w:rFonts w:ascii="Calibri" w:eastAsia="Calibri" w:hAnsi="Calibri" w:cs="Calibri"/>
          <w:sz w:val="36"/>
          <w:szCs w:val="36"/>
        </w:rPr>
        <w:t>Hotel Registration Form</w:t>
      </w:r>
    </w:p>
    <w:p w14:paraId="3466E5F1" w14:textId="77777777" w:rsidR="002C091D" w:rsidRDefault="000E0533" w:rsidP="00091198">
      <w:pPr>
        <w:spacing w:after="0" w:line="240" w:lineRule="auto"/>
        <w:rPr>
          <w:rFonts w:ascii="Calibri" w:eastAsia="Calibri" w:hAnsi="Calibri" w:cs="Calibri"/>
          <w:sz w:val="40"/>
          <w:szCs w:val="40"/>
        </w:rPr>
      </w:pPr>
      <w:r w:rsidRPr="000E0533">
        <w:rPr>
          <w:rFonts w:eastAsia="Calibri" w:cs="Times New Roman"/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64B9CF" wp14:editId="42391DDB">
                <wp:simplePos x="0" y="0"/>
                <wp:positionH relativeFrom="column">
                  <wp:posOffset>-401955</wp:posOffset>
                </wp:positionH>
                <wp:positionV relativeFrom="paragraph">
                  <wp:posOffset>280035</wp:posOffset>
                </wp:positionV>
                <wp:extent cx="323850" cy="3429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42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B455F" id="Rectangle 1" o:spid="_x0000_s1026" style="position:absolute;margin-left:-31.65pt;margin-top:22.05pt;width:25.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" fillcolor="white [3201]" strokecolor="black [3213]" strokeweight="1pt"/>
            </w:pict>
          </mc:Fallback>
        </mc:AlternateContent>
      </w:r>
      <w:r w:rsidRPr="000E0533">
        <w:rPr>
          <w:rFonts w:ascii="Calibri" w:eastAsia="Calibri" w:hAnsi="Calibri" w:cs="Calibri"/>
          <w:sz w:val="28"/>
          <w:szCs w:val="28"/>
        </w:rPr>
        <w:t>Package Choice: (Please check one</w:t>
      </w:r>
      <w:r>
        <w:rPr>
          <w:rFonts w:ascii="Calibri" w:eastAsia="Calibri" w:hAnsi="Calibri" w:cs="Calibri"/>
          <w:sz w:val="28"/>
          <w:szCs w:val="28"/>
        </w:rPr>
        <w:t>)</w:t>
      </w:r>
    </w:p>
    <w:p w14:paraId="6A900CD0" w14:textId="5AF3819E" w:rsidR="00091198" w:rsidRPr="000349CC" w:rsidRDefault="00091198" w:rsidP="002C091D">
      <w:pPr>
        <w:spacing w:after="0" w:line="252" w:lineRule="auto"/>
        <w:contextualSpacing/>
        <w:rPr>
          <w:rFonts w:eastAsia="Calibri" w:cs="Times New Roman"/>
          <w:sz w:val="24"/>
          <w:szCs w:val="24"/>
        </w:rPr>
      </w:pPr>
      <w:r w:rsidRPr="000349CC">
        <w:rPr>
          <w:rFonts w:eastAsia="Calibri" w:cs="Times New Roman"/>
          <w:b/>
          <w:sz w:val="24"/>
          <w:szCs w:val="24"/>
          <w:u w:val="single"/>
        </w:rPr>
        <w:t>Two Night Package</w:t>
      </w:r>
      <w:r w:rsidR="003373EE" w:rsidRPr="000349CC">
        <w:rPr>
          <w:rFonts w:eastAsia="Calibri" w:cs="Times New Roman"/>
          <w:sz w:val="24"/>
          <w:szCs w:val="24"/>
        </w:rPr>
        <w:t xml:space="preserve">: </w:t>
      </w:r>
      <w:r w:rsidR="00D72156">
        <w:rPr>
          <w:rFonts w:eastAsia="Calibri" w:cs="Times New Roman"/>
          <w:sz w:val="24"/>
          <w:szCs w:val="24"/>
        </w:rPr>
        <w:t xml:space="preserve">March </w:t>
      </w:r>
      <w:r w:rsidR="00FF730A">
        <w:rPr>
          <w:rFonts w:eastAsia="Calibri" w:cs="Times New Roman"/>
          <w:sz w:val="24"/>
          <w:szCs w:val="24"/>
        </w:rPr>
        <w:t>1</w:t>
      </w:r>
      <w:r w:rsidR="00B33FD7">
        <w:rPr>
          <w:rFonts w:eastAsia="Calibri" w:cs="Times New Roman"/>
          <w:sz w:val="24"/>
          <w:szCs w:val="24"/>
        </w:rPr>
        <w:t>1, 12</w:t>
      </w:r>
      <w:r w:rsidR="003373EE" w:rsidRPr="000349CC">
        <w:rPr>
          <w:rFonts w:eastAsia="Calibri" w:cs="Times New Roman"/>
          <w:sz w:val="24"/>
          <w:szCs w:val="24"/>
        </w:rPr>
        <w:t xml:space="preserve"> - </w:t>
      </w:r>
      <w:r w:rsidRPr="000349CC">
        <w:rPr>
          <w:rFonts w:eastAsia="Calibri" w:cs="Times New Roman"/>
          <w:sz w:val="24"/>
          <w:szCs w:val="24"/>
        </w:rPr>
        <w:t>Includes Five Meals (</w:t>
      </w:r>
      <w:r w:rsidRPr="000349CC">
        <w:rPr>
          <w:rFonts w:eastAsia="Calibri" w:cs="Times New Roman"/>
          <w:i/>
          <w:sz w:val="24"/>
          <w:szCs w:val="24"/>
        </w:rPr>
        <w:t xml:space="preserve">Two Dinners, Two Breakfasts </w:t>
      </w:r>
      <w:r w:rsidR="00B54301" w:rsidRPr="000349CC">
        <w:rPr>
          <w:rFonts w:eastAsia="Calibri" w:cs="Times New Roman"/>
          <w:i/>
          <w:sz w:val="24"/>
          <w:szCs w:val="24"/>
        </w:rPr>
        <w:t>a</w:t>
      </w:r>
      <w:r w:rsidRPr="000349CC">
        <w:rPr>
          <w:rFonts w:eastAsia="Calibri" w:cs="Times New Roman"/>
          <w:i/>
          <w:sz w:val="24"/>
          <w:szCs w:val="24"/>
        </w:rPr>
        <w:t>nd One Lunch</w:t>
      </w:r>
      <w:r w:rsidRPr="000349CC">
        <w:rPr>
          <w:rFonts w:eastAsia="Calibri" w:cs="Times New Roman"/>
          <w:sz w:val="24"/>
          <w:szCs w:val="24"/>
        </w:rPr>
        <w:t>) *Price i</w:t>
      </w:r>
      <w:r w:rsidR="002C091D" w:rsidRPr="000349CC">
        <w:rPr>
          <w:rFonts w:eastAsia="Calibri" w:cs="Times New Roman"/>
          <w:sz w:val="24"/>
          <w:szCs w:val="24"/>
        </w:rPr>
        <w:t>ncludes all taxes</w:t>
      </w:r>
      <w:r w:rsidRPr="000349CC">
        <w:rPr>
          <w:rFonts w:eastAsia="Calibri" w:cs="Times New Roman"/>
          <w:sz w:val="24"/>
          <w:szCs w:val="24"/>
        </w:rPr>
        <w:t>.</w:t>
      </w:r>
    </w:p>
    <w:p w14:paraId="33488598" w14:textId="77777777" w:rsidR="00091198" w:rsidRPr="000349CC" w:rsidRDefault="000E0533" w:rsidP="00091198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eastAsia="Calibri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4FC65C" wp14:editId="317977FE">
                <wp:simplePos x="0" y="0"/>
                <wp:positionH relativeFrom="column">
                  <wp:posOffset>-400050</wp:posOffset>
                </wp:positionH>
                <wp:positionV relativeFrom="paragraph">
                  <wp:posOffset>271145</wp:posOffset>
                </wp:positionV>
                <wp:extent cx="323850" cy="3429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D954E" id="Rectangle 2" o:spid="_x0000_s1026" style="position:absolute;margin-left:-31.5pt;margin-top:21.35pt;width:25.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" fillcolor="window" strokecolor="windowText" strokeweight="1pt"/>
            </w:pict>
          </mc:Fallback>
        </mc:AlternateContent>
      </w:r>
    </w:p>
    <w:p w14:paraId="0039DFA1" w14:textId="24E7D42F" w:rsidR="00091198" w:rsidRPr="000349CC" w:rsidRDefault="00091198" w:rsidP="002C091D">
      <w:pPr>
        <w:spacing w:after="0" w:line="252" w:lineRule="auto"/>
        <w:contextualSpacing/>
        <w:rPr>
          <w:rFonts w:eastAsia="Calibri" w:cs="Times New Roman"/>
          <w:sz w:val="24"/>
          <w:szCs w:val="24"/>
        </w:rPr>
      </w:pPr>
      <w:r w:rsidRPr="000349CC">
        <w:rPr>
          <w:rFonts w:eastAsia="Calibri" w:cs="Times New Roman"/>
          <w:b/>
          <w:sz w:val="24"/>
          <w:szCs w:val="24"/>
          <w:u w:val="single"/>
        </w:rPr>
        <w:t>Early Arrivals</w:t>
      </w:r>
      <w:r w:rsidRPr="000349CC">
        <w:rPr>
          <w:rFonts w:eastAsia="Calibri" w:cs="Times New Roman"/>
          <w:sz w:val="24"/>
          <w:szCs w:val="24"/>
        </w:rPr>
        <w:t xml:space="preserve">: </w:t>
      </w:r>
      <w:r w:rsidR="00217E9C">
        <w:rPr>
          <w:rFonts w:eastAsia="Calibri" w:cs="Times New Roman"/>
          <w:sz w:val="24"/>
          <w:szCs w:val="24"/>
        </w:rPr>
        <w:t xml:space="preserve">March </w:t>
      </w:r>
      <w:r w:rsidR="00FF730A">
        <w:rPr>
          <w:rFonts w:eastAsia="Calibri" w:cs="Times New Roman"/>
          <w:sz w:val="24"/>
          <w:szCs w:val="24"/>
        </w:rPr>
        <w:t>1</w:t>
      </w:r>
      <w:r w:rsidR="00B33FD7">
        <w:rPr>
          <w:rFonts w:eastAsia="Calibri" w:cs="Times New Roman"/>
          <w:sz w:val="24"/>
          <w:szCs w:val="24"/>
        </w:rPr>
        <w:t>0, 11, 12</w:t>
      </w:r>
      <w:r w:rsidR="003373EE" w:rsidRPr="000349CC">
        <w:rPr>
          <w:rFonts w:eastAsia="Calibri" w:cs="Times New Roman"/>
          <w:sz w:val="24"/>
          <w:szCs w:val="24"/>
        </w:rPr>
        <w:t xml:space="preserve">- </w:t>
      </w:r>
      <w:r w:rsidR="00D70047" w:rsidRPr="000349CC">
        <w:rPr>
          <w:rFonts w:eastAsia="Calibri" w:cs="Times New Roman"/>
          <w:sz w:val="24"/>
          <w:szCs w:val="24"/>
        </w:rPr>
        <w:t>Includes Five</w:t>
      </w:r>
      <w:r w:rsidR="00C37AE1" w:rsidRPr="000349CC">
        <w:rPr>
          <w:rFonts w:eastAsia="Calibri" w:cs="Times New Roman"/>
          <w:sz w:val="24"/>
          <w:szCs w:val="24"/>
        </w:rPr>
        <w:t xml:space="preserve"> Meals (</w:t>
      </w:r>
      <w:r w:rsidR="00C37AE1" w:rsidRPr="000349CC">
        <w:rPr>
          <w:rFonts w:eastAsia="Calibri" w:cs="Times New Roman"/>
          <w:i/>
          <w:sz w:val="24"/>
          <w:szCs w:val="24"/>
        </w:rPr>
        <w:t xml:space="preserve">Two Dinners, </w:t>
      </w:r>
      <w:r w:rsidR="00D70047" w:rsidRPr="000349CC">
        <w:rPr>
          <w:rFonts w:eastAsia="Calibri" w:cs="Times New Roman"/>
          <w:i/>
          <w:sz w:val="24"/>
          <w:szCs w:val="24"/>
        </w:rPr>
        <w:t>Two</w:t>
      </w:r>
      <w:r w:rsidR="00C37AE1" w:rsidRPr="000349CC">
        <w:rPr>
          <w:rFonts w:eastAsia="Calibri" w:cs="Times New Roman"/>
          <w:i/>
          <w:sz w:val="24"/>
          <w:szCs w:val="24"/>
        </w:rPr>
        <w:t xml:space="preserve"> Breakfasts and One Lunch</w:t>
      </w:r>
      <w:r w:rsidR="00C37AE1" w:rsidRPr="000349CC">
        <w:rPr>
          <w:rFonts w:eastAsia="Calibri" w:cs="Times New Roman"/>
          <w:sz w:val="24"/>
          <w:szCs w:val="24"/>
        </w:rPr>
        <w:t xml:space="preserve">) </w:t>
      </w:r>
      <w:r w:rsidRPr="000349CC">
        <w:rPr>
          <w:rFonts w:eastAsia="Calibri" w:cs="Times New Roman"/>
          <w:sz w:val="24"/>
          <w:szCs w:val="24"/>
        </w:rPr>
        <w:t>*Price i</w:t>
      </w:r>
      <w:r w:rsidR="00C37AE1" w:rsidRPr="000349CC">
        <w:rPr>
          <w:rFonts w:eastAsia="Calibri" w:cs="Times New Roman"/>
          <w:sz w:val="24"/>
          <w:szCs w:val="24"/>
        </w:rPr>
        <w:t>ncludes all taxes.</w:t>
      </w:r>
    </w:p>
    <w:p w14:paraId="4744DAEF" w14:textId="3B4171E1" w:rsidR="00D70047" w:rsidRPr="00571B36" w:rsidRDefault="00D70047" w:rsidP="00571B36">
      <w:pPr>
        <w:spacing w:line="252" w:lineRule="auto"/>
        <w:rPr>
          <w:rFonts w:eastAsia="Calibri" w:cs="Times New Roman"/>
          <w:sz w:val="20"/>
          <w:szCs w:val="20"/>
        </w:rPr>
      </w:pPr>
    </w:p>
    <w:p w14:paraId="2772AA67" w14:textId="6F63E8FC" w:rsidR="00B54301" w:rsidRDefault="00B54301" w:rsidP="00A650F9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PLEASE TYPE OR PRINT THE FOLLOWING INFORMATION:</w:t>
      </w:r>
    </w:p>
    <w:p w14:paraId="74FFE856" w14:textId="77777777" w:rsidR="00B54301" w:rsidRDefault="00B54301" w:rsidP="00B543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chool</w:t>
      </w:r>
      <w:r w:rsidR="007C25DD">
        <w:rPr>
          <w:rFonts w:ascii="Arial" w:hAnsi="Arial" w:cs="Arial"/>
        </w:rPr>
        <w:t xml:space="preserve"> _____________________________________________________________________________</w:t>
      </w:r>
    </w:p>
    <w:p w14:paraId="188130EB" w14:textId="77777777" w:rsidR="00B54301" w:rsidRDefault="00B54301" w:rsidP="00B54301">
      <w:pPr>
        <w:spacing w:after="0"/>
        <w:rPr>
          <w:rFonts w:ascii="Arial" w:hAnsi="Arial" w:cs="Arial"/>
        </w:rPr>
      </w:pPr>
    </w:p>
    <w:p w14:paraId="2F3E5CA5" w14:textId="77777777" w:rsidR="00B54301" w:rsidRDefault="00B54301" w:rsidP="00B543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chool Address</w:t>
      </w:r>
      <w:r w:rsidR="007C25DD">
        <w:rPr>
          <w:rFonts w:ascii="Arial" w:hAnsi="Arial" w:cs="Arial"/>
        </w:rPr>
        <w:t xml:space="preserve"> ______________________________________________________________________</w:t>
      </w:r>
    </w:p>
    <w:p w14:paraId="06750567" w14:textId="77777777" w:rsidR="00B54301" w:rsidRDefault="00B54301" w:rsidP="00B54301">
      <w:pPr>
        <w:spacing w:after="0"/>
        <w:rPr>
          <w:rFonts w:ascii="Arial" w:hAnsi="Arial" w:cs="Arial"/>
        </w:rPr>
      </w:pPr>
    </w:p>
    <w:p w14:paraId="525D03A1" w14:textId="77777777" w:rsidR="00B54301" w:rsidRDefault="00B54301" w:rsidP="00B543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dvisor’s Name</w:t>
      </w:r>
      <w:r w:rsidR="007C25DD">
        <w:rPr>
          <w:rFonts w:ascii="Arial" w:hAnsi="Arial" w:cs="Arial"/>
        </w:rPr>
        <w:t xml:space="preserve"> ______________________________________________________________________</w:t>
      </w:r>
    </w:p>
    <w:p w14:paraId="55610EB4" w14:textId="77777777" w:rsidR="00B54301" w:rsidRDefault="00B54301" w:rsidP="00B54301">
      <w:pPr>
        <w:spacing w:after="0"/>
        <w:rPr>
          <w:rFonts w:ascii="Arial" w:hAnsi="Arial" w:cs="Arial"/>
        </w:rPr>
      </w:pPr>
    </w:p>
    <w:p w14:paraId="077DF9B8" w14:textId="77777777" w:rsidR="00B54301" w:rsidRDefault="00B54301" w:rsidP="00B543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dvisor’s Phone</w:t>
      </w:r>
      <w:r w:rsidR="007C25DD">
        <w:rPr>
          <w:rFonts w:ascii="Arial" w:hAnsi="Arial" w:cs="Arial"/>
        </w:rPr>
        <w:t xml:space="preserve"> __________________ </w:t>
      </w:r>
      <w:r>
        <w:rPr>
          <w:rFonts w:ascii="Arial" w:hAnsi="Arial" w:cs="Arial"/>
        </w:rPr>
        <w:tab/>
        <w:t>Advisor’s Email Address</w:t>
      </w:r>
      <w:r w:rsidR="007C25DD">
        <w:rPr>
          <w:rFonts w:ascii="Arial" w:hAnsi="Arial" w:cs="Arial"/>
        </w:rPr>
        <w:t xml:space="preserve"> ____________________________</w:t>
      </w:r>
    </w:p>
    <w:p w14:paraId="23B6E546" w14:textId="77777777" w:rsidR="00A650F9" w:rsidRDefault="00A650F9" w:rsidP="00B54301">
      <w:pPr>
        <w:spacing w:after="0"/>
        <w:rPr>
          <w:rFonts w:ascii="Arial" w:hAnsi="Arial" w:cs="Arial"/>
        </w:rPr>
      </w:pPr>
    </w:p>
    <w:p w14:paraId="54B98129" w14:textId="5581D588" w:rsidR="00A650F9" w:rsidRDefault="00A650F9" w:rsidP="00B543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rrival date: _____________     Departure date: _____________</w:t>
      </w:r>
    </w:p>
    <w:p w14:paraId="06E1B1A8" w14:textId="77777777" w:rsidR="00B54301" w:rsidRDefault="00B54301" w:rsidP="00B54301">
      <w:pPr>
        <w:spacing w:after="0"/>
        <w:rPr>
          <w:rFonts w:ascii="Arial" w:hAnsi="Arial" w:cs="Arial"/>
        </w:rPr>
      </w:pPr>
    </w:p>
    <w:p w14:paraId="1B693B26" w14:textId="77777777" w:rsidR="000349CC" w:rsidRPr="00CA1C47" w:rsidRDefault="000349CC" w:rsidP="000349CC">
      <w:pPr>
        <w:spacing w:after="0" w:line="360" w:lineRule="auto"/>
        <w:ind w:left="2160" w:hanging="2160"/>
        <w:jc w:val="center"/>
        <w:rPr>
          <w:rFonts w:ascii="Calibri" w:eastAsia="Calibri" w:hAnsi="Calibri" w:cs="Calibri"/>
          <w:b/>
          <w:color w:val="0070C0"/>
          <w:sz w:val="24"/>
          <w:szCs w:val="24"/>
        </w:rPr>
      </w:pPr>
      <w:r w:rsidRPr="00CA1C47">
        <w:rPr>
          <w:rFonts w:ascii="Calibri" w:eastAsia="Calibri" w:hAnsi="Calibri" w:cs="Calibri"/>
          <w:b/>
          <w:color w:val="FF0000"/>
          <w:sz w:val="24"/>
          <w:szCs w:val="24"/>
        </w:rPr>
        <w:t>PLEASE NOTE: The rates below do not include the Conference Registration Fee of $100.00 per person.</w:t>
      </w:r>
    </w:p>
    <w:tbl>
      <w:tblPr>
        <w:tblStyle w:val="TableGrid"/>
        <w:tblW w:w="117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96"/>
        <w:gridCol w:w="1148"/>
        <w:gridCol w:w="1356"/>
        <w:gridCol w:w="2340"/>
        <w:gridCol w:w="1170"/>
        <w:gridCol w:w="1080"/>
        <w:gridCol w:w="1260"/>
        <w:gridCol w:w="2250"/>
      </w:tblGrid>
      <w:tr w:rsidR="00B201A7" w14:paraId="64361F67" w14:textId="77777777" w:rsidTr="00B201A7">
        <w:tc>
          <w:tcPr>
            <w:tcW w:w="5940" w:type="dxa"/>
            <w:gridSpan w:val="4"/>
          </w:tcPr>
          <w:p w14:paraId="2F0ECE5D" w14:textId="77777777" w:rsidR="00B201A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0F8A0B" w14:textId="77777777" w:rsidR="00B201A7" w:rsidRPr="005B3EC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5B3EC7">
              <w:rPr>
                <w:rFonts w:ascii="Arial" w:hAnsi="Arial" w:cs="Arial"/>
                <w:sz w:val="20"/>
                <w:szCs w:val="20"/>
              </w:rPr>
              <w:t>TOTAL PACKAGE PER PERSON FOR TWO NIGHTS</w:t>
            </w:r>
          </w:p>
        </w:tc>
        <w:tc>
          <w:tcPr>
            <w:tcW w:w="5760" w:type="dxa"/>
            <w:gridSpan w:val="4"/>
          </w:tcPr>
          <w:p w14:paraId="7D2FB40A" w14:textId="77777777" w:rsidR="00B201A7" w:rsidRPr="00CA1C47" w:rsidRDefault="00B201A7" w:rsidP="004E4EA5">
            <w:pPr>
              <w:jc w:val="center"/>
              <w:rPr>
                <w:rFonts w:ascii="Arial" w:hAnsi="Arial" w:cs="Arial"/>
                <w:color w:val="5B9BD5" w:themeColor="accent1"/>
                <w:sz w:val="20"/>
                <w:szCs w:val="20"/>
              </w:rPr>
            </w:pPr>
            <w:r w:rsidRPr="00CA1C47">
              <w:rPr>
                <w:rFonts w:ascii="Arial" w:hAnsi="Arial" w:cs="Arial"/>
                <w:color w:val="5B9BD5" w:themeColor="accent1"/>
                <w:sz w:val="20"/>
                <w:szCs w:val="20"/>
              </w:rPr>
              <w:t>EARLY ARRIVALS</w:t>
            </w:r>
          </w:p>
          <w:p w14:paraId="2A1AE0FD" w14:textId="77777777" w:rsidR="00B201A7" w:rsidRPr="005B3EC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5B3EC7">
              <w:rPr>
                <w:rFonts w:ascii="Arial" w:hAnsi="Arial" w:cs="Arial"/>
                <w:sz w:val="20"/>
                <w:szCs w:val="20"/>
              </w:rPr>
              <w:t>TOTAL PACKAGE PER PERSON FOR THREE NIGHTS</w:t>
            </w:r>
          </w:p>
        </w:tc>
      </w:tr>
      <w:tr w:rsidR="00B201A7" w14:paraId="05E4ECBE" w14:textId="77777777" w:rsidTr="00B201A7">
        <w:tc>
          <w:tcPr>
            <w:tcW w:w="1096" w:type="dxa"/>
          </w:tcPr>
          <w:p w14:paraId="0B5F95ED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6D0760F7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4F1FC297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1078F333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0B16A4ED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 xml:space="preserve">QUAD:      </w:t>
            </w:r>
          </w:p>
          <w:p w14:paraId="7EC1D0D1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 xml:space="preserve">TRIPLE:    </w:t>
            </w:r>
          </w:p>
          <w:p w14:paraId="6C74CF05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DOUBLE:  SINGLE:</w:t>
            </w:r>
          </w:p>
          <w:p w14:paraId="5836DEA3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07FBBD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TOTAL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040D5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69516A68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736C156F" w14:textId="77777777" w:rsidR="00B201A7" w:rsidRDefault="00B201A7" w:rsidP="004E4EA5">
            <w:pPr>
              <w:rPr>
                <w:rFonts w:ascii="Arial" w:hAnsi="Arial" w:cs="Arial"/>
              </w:rPr>
            </w:pPr>
          </w:p>
        </w:tc>
        <w:tc>
          <w:tcPr>
            <w:tcW w:w="1148" w:type="dxa"/>
          </w:tcPr>
          <w:p w14:paraId="147F349E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6F125D73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Number</w:t>
            </w:r>
          </w:p>
          <w:p w14:paraId="2E97ECA1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40D5F">
              <w:rPr>
                <w:rFonts w:ascii="Arial" w:hAnsi="Arial" w:cs="Arial"/>
                <w:sz w:val="20"/>
                <w:szCs w:val="20"/>
                <w:u w:val="single"/>
              </w:rPr>
              <w:t>of Rooms</w:t>
            </w:r>
          </w:p>
          <w:p w14:paraId="155DAD0A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45C41639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0E956E63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15B8921A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64C9A385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26930860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71B5034B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</w:tc>
        <w:tc>
          <w:tcPr>
            <w:tcW w:w="1356" w:type="dxa"/>
          </w:tcPr>
          <w:p w14:paraId="484C4BD5" w14:textId="77777777" w:rsidR="00B201A7" w:rsidRPr="00C37AE1" w:rsidRDefault="00B201A7" w:rsidP="004E4EA5">
            <w:pPr>
              <w:rPr>
                <w:rFonts w:ascii="Arial" w:hAnsi="Arial" w:cs="Arial"/>
              </w:rPr>
            </w:pPr>
          </w:p>
          <w:p w14:paraId="32060053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Cost</w:t>
            </w:r>
          </w:p>
          <w:p w14:paraId="2B4730BE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40D5F">
              <w:rPr>
                <w:rFonts w:ascii="Arial" w:hAnsi="Arial" w:cs="Arial"/>
                <w:sz w:val="20"/>
                <w:szCs w:val="20"/>
                <w:u w:val="single"/>
              </w:rPr>
              <w:t>Per Person</w:t>
            </w:r>
          </w:p>
          <w:p w14:paraId="6525B287" w14:textId="77777777" w:rsidR="00B201A7" w:rsidRPr="00C37AE1" w:rsidRDefault="00B201A7" w:rsidP="004E4EA5">
            <w:pPr>
              <w:rPr>
                <w:rFonts w:ascii="Arial" w:hAnsi="Arial" w:cs="Arial"/>
                <w:u w:val="single"/>
              </w:rPr>
            </w:pPr>
          </w:p>
          <w:p w14:paraId="723EC626" w14:textId="39B70A0A" w:rsidR="00B201A7" w:rsidRPr="00C37AE1" w:rsidRDefault="00B201A7" w:rsidP="004E4EA5">
            <w:pPr>
              <w:rPr>
                <w:rFonts w:ascii="Calibri" w:eastAsia="Calibri" w:hAnsi="Calibri" w:cs="Calibri"/>
              </w:rPr>
            </w:pPr>
            <w:r w:rsidRPr="00091198">
              <w:rPr>
                <w:rFonts w:ascii="Calibri" w:eastAsia="Calibri" w:hAnsi="Calibri" w:cs="Calibri"/>
              </w:rPr>
              <w:t>$2</w:t>
            </w:r>
            <w:r w:rsidR="00571B36">
              <w:rPr>
                <w:rFonts w:ascii="Calibri" w:eastAsia="Calibri" w:hAnsi="Calibri" w:cs="Calibri"/>
              </w:rPr>
              <w:t>50</w:t>
            </w:r>
            <w:r w:rsidR="00427ED3">
              <w:rPr>
                <w:rFonts w:ascii="Calibri" w:eastAsia="Calibri" w:hAnsi="Calibri" w:cs="Calibri"/>
              </w:rPr>
              <w:t>.0</w:t>
            </w:r>
            <w:r w:rsidR="00FF730A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 xml:space="preserve">    X</w:t>
            </w:r>
          </w:p>
          <w:p w14:paraId="6D44893A" w14:textId="59D5BE83" w:rsidR="00B201A7" w:rsidRPr="00C37AE1" w:rsidRDefault="00DC3769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2</w:t>
            </w:r>
            <w:r w:rsidR="00B33FD7">
              <w:rPr>
                <w:rFonts w:ascii="Calibri" w:eastAsia="Calibri" w:hAnsi="Calibri" w:cs="Calibri"/>
              </w:rPr>
              <w:t>75</w:t>
            </w:r>
            <w:r w:rsidR="00427ED3">
              <w:rPr>
                <w:rFonts w:ascii="Calibri" w:eastAsia="Calibri" w:hAnsi="Calibri" w:cs="Calibri"/>
              </w:rPr>
              <w:t>.00</w:t>
            </w:r>
            <w:r w:rsidR="00B201A7">
              <w:rPr>
                <w:rFonts w:ascii="Calibri" w:eastAsia="Calibri" w:hAnsi="Calibri" w:cs="Calibri"/>
              </w:rPr>
              <w:t xml:space="preserve">    X</w:t>
            </w:r>
          </w:p>
          <w:p w14:paraId="795165C9" w14:textId="31066245" w:rsidR="00B201A7" w:rsidRPr="00C37AE1" w:rsidRDefault="00DC3769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</w:t>
            </w:r>
            <w:r w:rsidR="00571B36">
              <w:rPr>
                <w:rFonts w:ascii="Calibri" w:eastAsia="Calibri" w:hAnsi="Calibri" w:cs="Calibri"/>
              </w:rPr>
              <w:t>3</w:t>
            </w:r>
            <w:r w:rsidR="00B33FD7">
              <w:rPr>
                <w:rFonts w:ascii="Calibri" w:eastAsia="Calibri" w:hAnsi="Calibri" w:cs="Calibri"/>
              </w:rPr>
              <w:t>35</w:t>
            </w:r>
            <w:r w:rsidR="00427ED3">
              <w:rPr>
                <w:rFonts w:ascii="Calibri" w:eastAsia="Calibri" w:hAnsi="Calibri" w:cs="Calibri"/>
              </w:rPr>
              <w:t>.00</w:t>
            </w:r>
            <w:r w:rsidR="00FF730A">
              <w:rPr>
                <w:rFonts w:ascii="Calibri" w:eastAsia="Calibri" w:hAnsi="Calibri" w:cs="Calibri"/>
              </w:rPr>
              <w:t xml:space="preserve"> </w:t>
            </w:r>
            <w:r w:rsidR="00B201A7">
              <w:rPr>
                <w:rFonts w:ascii="Calibri" w:eastAsia="Calibri" w:hAnsi="Calibri" w:cs="Calibri"/>
              </w:rPr>
              <w:t xml:space="preserve">   X</w:t>
            </w:r>
          </w:p>
          <w:p w14:paraId="42BAC9A1" w14:textId="01F24B47" w:rsidR="00B201A7" w:rsidRPr="00C37AE1" w:rsidRDefault="00DC3769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</w:t>
            </w:r>
            <w:r w:rsidR="00B33FD7">
              <w:rPr>
                <w:rFonts w:ascii="Calibri" w:eastAsia="Calibri" w:hAnsi="Calibri" w:cs="Calibri"/>
              </w:rPr>
              <w:t>505</w:t>
            </w:r>
            <w:r w:rsidR="00FF730A">
              <w:rPr>
                <w:rFonts w:ascii="Calibri" w:eastAsia="Calibri" w:hAnsi="Calibri" w:cs="Calibri"/>
              </w:rPr>
              <w:t>.</w:t>
            </w:r>
            <w:r w:rsidR="00427ED3">
              <w:rPr>
                <w:rFonts w:ascii="Calibri" w:eastAsia="Calibri" w:hAnsi="Calibri" w:cs="Calibri"/>
              </w:rPr>
              <w:t>00</w:t>
            </w:r>
            <w:r w:rsidR="00B201A7">
              <w:rPr>
                <w:rFonts w:ascii="Calibri" w:eastAsia="Calibri" w:hAnsi="Calibri" w:cs="Calibri"/>
              </w:rPr>
              <w:t xml:space="preserve">    X</w:t>
            </w:r>
          </w:p>
          <w:p w14:paraId="12D5F7D6" w14:textId="77777777" w:rsidR="00B201A7" w:rsidRPr="00C37AE1" w:rsidRDefault="00B201A7" w:rsidP="004E4EA5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340" w:type="dxa"/>
          </w:tcPr>
          <w:p w14:paraId="3591981F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2D85ACC3" w14:textId="0627355D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Total Number</w:t>
            </w:r>
            <w:r w:rsidR="00F211DB">
              <w:rPr>
                <w:rFonts w:ascii="Arial" w:hAnsi="Arial" w:cs="Arial"/>
                <w:sz w:val="20"/>
                <w:szCs w:val="20"/>
              </w:rPr>
              <w:t xml:space="preserve"> of people</w:t>
            </w:r>
          </w:p>
          <w:p w14:paraId="7C4183F6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40D5F">
              <w:rPr>
                <w:rFonts w:ascii="Arial" w:hAnsi="Arial" w:cs="Arial"/>
                <w:sz w:val="20"/>
                <w:szCs w:val="20"/>
                <w:u w:val="single"/>
              </w:rPr>
              <w:t>In Room(s)</w:t>
            </w:r>
          </w:p>
          <w:p w14:paraId="78706D60" w14:textId="77777777" w:rsidR="00B201A7" w:rsidRDefault="00B201A7" w:rsidP="004E4EA5">
            <w:pPr>
              <w:rPr>
                <w:rFonts w:ascii="Arial" w:hAnsi="Arial" w:cs="Arial"/>
                <w:u w:val="single"/>
              </w:rPr>
            </w:pPr>
          </w:p>
          <w:p w14:paraId="0C20E334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 =   $ ______</w:t>
            </w:r>
          </w:p>
          <w:p w14:paraId="64B907F2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 =   $ ______</w:t>
            </w:r>
          </w:p>
          <w:p w14:paraId="2972C8C0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 =   $ ______</w:t>
            </w:r>
          </w:p>
          <w:p w14:paraId="338C2E90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 =   $ ______</w:t>
            </w:r>
          </w:p>
          <w:p w14:paraId="23E328B9" w14:textId="77777777" w:rsidR="00B201A7" w:rsidRDefault="00B201A7" w:rsidP="004E4EA5">
            <w:pPr>
              <w:rPr>
                <w:rFonts w:ascii="Arial" w:hAnsi="Arial" w:cs="Arial"/>
                <w:u w:val="single"/>
              </w:rPr>
            </w:pPr>
          </w:p>
          <w:p w14:paraId="5C9E15F3" w14:textId="77777777" w:rsidR="00B201A7" w:rsidRPr="005B3EC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      $ ______</w:t>
            </w:r>
          </w:p>
          <w:p w14:paraId="37BCF5D4" w14:textId="77777777" w:rsidR="00B201A7" w:rsidRPr="007606D0" w:rsidRDefault="00B201A7" w:rsidP="004E4EA5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672F84BB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2503D50C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1F110268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6A960979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18F661EB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 xml:space="preserve">QUAD:      </w:t>
            </w:r>
          </w:p>
          <w:p w14:paraId="3F172A9F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 xml:space="preserve">TRIPLE:    </w:t>
            </w:r>
          </w:p>
          <w:p w14:paraId="76CADCB7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DOUBLE:  SINGLE:</w:t>
            </w:r>
          </w:p>
          <w:p w14:paraId="5F825935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A5227E" w14:textId="77777777" w:rsidR="00B201A7" w:rsidRDefault="00B201A7" w:rsidP="004E4EA5">
            <w:pPr>
              <w:rPr>
                <w:rFonts w:ascii="Arial" w:hAnsi="Arial" w:cs="Arial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TOTAL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040D5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</w:tcPr>
          <w:p w14:paraId="28290641" w14:textId="77777777" w:rsidR="00B201A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E1B438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Number</w:t>
            </w:r>
          </w:p>
          <w:p w14:paraId="15CBA28F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40D5F">
              <w:rPr>
                <w:rFonts w:ascii="Arial" w:hAnsi="Arial" w:cs="Arial"/>
                <w:sz w:val="20"/>
                <w:szCs w:val="20"/>
                <w:u w:val="single"/>
              </w:rPr>
              <w:t>of Rooms</w:t>
            </w:r>
          </w:p>
          <w:p w14:paraId="4028161A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5CE4A83A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4B16AF88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4058D4EA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2AECED0D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  <w:p w14:paraId="5E4ECF9B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107F5CE1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</w:p>
        </w:tc>
        <w:tc>
          <w:tcPr>
            <w:tcW w:w="1260" w:type="dxa"/>
          </w:tcPr>
          <w:p w14:paraId="011AE8FA" w14:textId="77777777" w:rsidR="00B201A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686C02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Cost</w:t>
            </w:r>
          </w:p>
          <w:p w14:paraId="41042A25" w14:textId="77777777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40D5F">
              <w:rPr>
                <w:rFonts w:ascii="Arial" w:hAnsi="Arial" w:cs="Arial"/>
                <w:sz w:val="20"/>
                <w:szCs w:val="20"/>
                <w:u w:val="single"/>
              </w:rPr>
              <w:t>Per Person</w:t>
            </w:r>
          </w:p>
          <w:p w14:paraId="57D1B33A" w14:textId="77777777" w:rsidR="00B201A7" w:rsidRPr="00C37AE1" w:rsidRDefault="00B201A7" w:rsidP="004E4EA5">
            <w:pPr>
              <w:rPr>
                <w:rFonts w:ascii="Arial" w:hAnsi="Arial" w:cs="Arial"/>
                <w:u w:val="single"/>
              </w:rPr>
            </w:pPr>
          </w:p>
          <w:p w14:paraId="22D5AE16" w14:textId="6B6B059F" w:rsidR="00B201A7" w:rsidRPr="007C25DD" w:rsidRDefault="00B201A7" w:rsidP="004E4EA5">
            <w:pPr>
              <w:rPr>
                <w:rFonts w:ascii="Calibri" w:eastAsia="Calibri" w:hAnsi="Calibri" w:cs="Calibri"/>
                <w:highlight w:val="yellow"/>
              </w:rPr>
            </w:pPr>
            <w:r w:rsidRPr="00091198">
              <w:rPr>
                <w:rFonts w:ascii="Calibri" w:eastAsia="Calibri" w:hAnsi="Calibri" w:cs="Calibri"/>
              </w:rPr>
              <w:t>$</w:t>
            </w:r>
            <w:r w:rsidR="00CA1C47">
              <w:rPr>
                <w:rFonts w:ascii="Calibri" w:eastAsia="Calibri" w:hAnsi="Calibri" w:cs="Calibri"/>
              </w:rPr>
              <w:t>2</w:t>
            </w:r>
            <w:r w:rsidR="00B33FD7">
              <w:rPr>
                <w:rFonts w:ascii="Calibri" w:eastAsia="Calibri" w:hAnsi="Calibri" w:cs="Calibri"/>
              </w:rPr>
              <w:t>95</w:t>
            </w:r>
            <w:r w:rsidRPr="00413F99">
              <w:rPr>
                <w:rFonts w:ascii="Calibri" w:eastAsia="Calibri" w:hAnsi="Calibri" w:cs="Calibri"/>
              </w:rPr>
              <w:t>.00    X</w:t>
            </w:r>
          </w:p>
          <w:p w14:paraId="7A8438B0" w14:textId="3AA69F2A" w:rsidR="00B201A7" w:rsidRPr="00413F99" w:rsidRDefault="000D37F0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</w:t>
            </w:r>
            <w:r w:rsidR="00CA1C47">
              <w:rPr>
                <w:rFonts w:ascii="Calibri" w:eastAsia="Calibri" w:hAnsi="Calibri" w:cs="Calibri"/>
              </w:rPr>
              <w:t>3</w:t>
            </w:r>
            <w:r w:rsidR="00B33FD7">
              <w:rPr>
                <w:rFonts w:ascii="Calibri" w:eastAsia="Calibri" w:hAnsi="Calibri" w:cs="Calibri"/>
              </w:rPr>
              <w:t>30</w:t>
            </w:r>
            <w:r w:rsidR="00B201A7" w:rsidRPr="00413F99">
              <w:rPr>
                <w:rFonts w:ascii="Calibri" w:eastAsia="Calibri" w:hAnsi="Calibri" w:cs="Calibri"/>
              </w:rPr>
              <w:t>.00    X</w:t>
            </w:r>
          </w:p>
          <w:p w14:paraId="3D7FA8B4" w14:textId="407A1A28" w:rsidR="00B201A7" w:rsidRPr="00413F99" w:rsidRDefault="000D37F0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</w:t>
            </w:r>
            <w:r w:rsidR="00B33FD7">
              <w:rPr>
                <w:rFonts w:ascii="Calibri" w:eastAsia="Calibri" w:hAnsi="Calibri" w:cs="Calibri"/>
              </w:rPr>
              <w:t>420</w:t>
            </w:r>
            <w:r w:rsidR="00B201A7" w:rsidRPr="00413F99">
              <w:rPr>
                <w:rFonts w:ascii="Calibri" w:eastAsia="Calibri" w:hAnsi="Calibri" w:cs="Calibri"/>
              </w:rPr>
              <w:t>.00    X</w:t>
            </w:r>
          </w:p>
          <w:p w14:paraId="6577E977" w14:textId="68560D35" w:rsidR="00B201A7" w:rsidRPr="00C37AE1" w:rsidRDefault="000D37F0" w:rsidP="004E4EA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$</w:t>
            </w:r>
            <w:r w:rsidR="00CA1C47">
              <w:rPr>
                <w:rFonts w:ascii="Calibri" w:eastAsia="Calibri" w:hAnsi="Calibri" w:cs="Calibri"/>
              </w:rPr>
              <w:t>6</w:t>
            </w:r>
            <w:r w:rsidR="00B33FD7">
              <w:rPr>
                <w:rFonts w:ascii="Calibri" w:eastAsia="Calibri" w:hAnsi="Calibri" w:cs="Calibri"/>
              </w:rPr>
              <w:t>7</w:t>
            </w:r>
            <w:r w:rsidR="00CA1C47">
              <w:rPr>
                <w:rFonts w:ascii="Calibri" w:eastAsia="Calibri" w:hAnsi="Calibri" w:cs="Calibri"/>
              </w:rPr>
              <w:t>5</w:t>
            </w:r>
            <w:r w:rsidR="00B201A7" w:rsidRPr="00413F99">
              <w:rPr>
                <w:rFonts w:ascii="Calibri" w:eastAsia="Calibri" w:hAnsi="Calibri" w:cs="Calibri"/>
              </w:rPr>
              <w:t>.00</w:t>
            </w:r>
            <w:r w:rsidR="00B201A7">
              <w:rPr>
                <w:rFonts w:ascii="Calibri" w:eastAsia="Calibri" w:hAnsi="Calibri" w:cs="Calibri"/>
              </w:rPr>
              <w:t xml:space="preserve">    X</w:t>
            </w:r>
          </w:p>
          <w:p w14:paraId="44445F89" w14:textId="77777777" w:rsidR="00B201A7" w:rsidRDefault="00B201A7" w:rsidP="004E4EA5">
            <w:pPr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0E11D46D" w14:textId="77777777" w:rsidR="00B201A7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0F2247" w14:textId="7BAB2B68" w:rsidR="00B201A7" w:rsidRPr="00040D5F" w:rsidRDefault="00B201A7" w:rsidP="004E4EA5">
            <w:pPr>
              <w:rPr>
                <w:rFonts w:ascii="Arial" w:hAnsi="Arial" w:cs="Arial"/>
                <w:sz w:val="20"/>
                <w:szCs w:val="20"/>
              </w:rPr>
            </w:pPr>
            <w:r w:rsidRPr="00040D5F">
              <w:rPr>
                <w:rFonts w:ascii="Arial" w:hAnsi="Arial" w:cs="Arial"/>
                <w:sz w:val="20"/>
                <w:szCs w:val="20"/>
              </w:rPr>
              <w:t>Total Number</w:t>
            </w:r>
            <w:r w:rsidR="00F211DB">
              <w:rPr>
                <w:rFonts w:ascii="Arial" w:hAnsi="Arial" w:cs="Arial"/>
                <w:sz w:val="20"/>
                <w:szCs w:val="20"/>
              </w:rPr>
              <w:t xml:space="preserve"> of people in room</w:t>
            </w:r>
            <w:r w:rsidR="00E307FD">
              <w:rPr>
                <w:rFonts w:ascii="Arial" w:hAnsi="Arial" w:cs="Arial"/>
                <w:sz w:val="20"/>
                <w:szCs w:val="20"/>
              </w:rPr>
              <w:t>(s)</w:t>
            </w:r>
          </w:p>
          <w:p w14:paraId="0B50E6DA" w14:textId="77777777" w:rsidR="00B201A7" w:rsidRDefault="00B201A7" w:rsidP="004E4EA5">
            <w:pPr>
              <w:rPr>
                <w:rFonts w:ascii="Arial" w:hAnsi="Arial" w:cs="Arial"/>
                <w:u w:val="single"/>
              </w:rPr>
            </w:pPr>
          </w:p>
          <w:p w14:paraId="39B4FE5B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=   $ ______</w:t>
            </w:r>
          </w:p>
          <w:p w14:paraId="6F8EB5A2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=   $ ______</w:t>
            </w:r>
          </w:p>
          <w:p w14:paraId="50DAFA1E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=   $ ______</w:t>
            </w:r>
          </w:p>
          <w:p w14:paraId="7BBA2AE2" w14:textId="77777777" w:rsidR="00B201A7" w:rsidRPr="007606D0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______</w:t>
            </w:r>
            <w:r>
              <w:rPr>
                <w:rFonts w:ascii="Arial" w:hAnsi="Arial" w:cs="Arial"/>
              </w:rPr>
              <w:t xml:space="preserve"> =   $ ______</w:t>
            </w:r>
          </w:p>
          <w:p w14:paraId="300C2613" w14:textId="77777777" w:rsidR="00B201A7" w:rsidRDefault="00B201A7" w:rsidP="004E4EA5">
            <w:pPr>
              <w:rPr>
                <w:rFonts w:ascii="Arial" w:hAnsi="Arial" w:cs="Arial"/>
              </w:rPr>
            </w:pPr>
          </w:p>
          <w:p w14:paraId="5D1D780C" w14:textId="77777777" w:rsidR="00B201A7" w:rsidRDefault="00B201A7" w:rsidP="004E4E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      $ ______</w:t>
            </w:r>
          </w:p>
          <w:p w14:paraId="4E9359B2" w14:textId="77777777" w:rsidR="00B201A7" w:rsidRDefault="00B201A7" w:rsidP="004E4EA5">
            <w:pPr>
              <w:rPr>
                <w:rFonts w:ascii="Arial" w:hAnsi="Arial" w:cs="Arial"/>
              </w:rPr>
            </w:pPr>
          </w:p>
        </w:tc>
      </w:tr>
      <w:tr w:rsidR="003922CD" w14:paraId="2D055BC2" w14:textId="77777777" w:rsidTr="003922CD">
        <w:trPr>
          <w:gridAfter w:val="4"/>
          <w:wAfter w:w="5760" w:type="dxa"/>
        </w:trPr>
        <w:tc>
          <w:tcPr>
            <w:tcW w:w="5940" w:type="dxa"/>
            <w:gridSpan w:val="4"/>
            <w:vAlign w:val="center"/>
          </w:tcPr>
          <w:p w14:paraId="3A5AD7CA" w14:textId="77777777" w:rsidR="00A8472B" w:rsidRDefault="00A8472B" w:rsidP="003922CD">
            <w:pPr>
              <w:spacing w:line="360" w:lineRule="auto"/>
              <w:rPr>
                <w:rFonts w:ascii="Arial" w:hAnsi="Arial" w:cs="Arial"/>
              </w:rPr>
            </w:pPr>
          </w:p>
          <w:p w14:paraId="4A154503" w14:textId="77777777" w:rsidR="003922CD" w:rsidRDefault="003922CD" w:rsidP="003922C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nd Total   $______________</w:t>
            </w:r>
          </w:p>
        </w:tc>
      </w:tr>
    </w:tbl>
    <w:p w14:paraId="61FC03E9" w14:textId="77777777" w:rsidR="007C25DD" w:rsidRPr="00922B4B" w:rsidRDefault="007C25DD" w:rsidP="00B54301">
      <w:pPr>
        <w:spacing w:after="0"/>
        <w:rPr>
          <w:rFonts w:ascii="Arial" w:hAnsi="Arial" w:cs="Arial"/>
          <w:sz w:val="18"/>
          <w:szCs w:val="18"/>
        </w:rPr>
      </w:pPr>
      <w:r w:rsidRPr="00922B4B">
        <w:rPr>
          <w:rFonts w:ascii="Arial" w:hAnsi="Arial" w:cs="Arial"/>
          <w:sz w:val="18"/>
          <w:szCs w:val="18"/>
        </w:rPr>
        <w:t xml:space="preserve">RESERVATION INSTRUCTIONS:  </w:t>
      </w:r>
    </w:p>
    <w:p w14:paraId="6DBB4CC1" w14:textId="0A98FD06" w:rsidR="00A93964" w:rsidRPr="00922B4B" w:rsidRDefault="00F07FA7" w:rsidP="00A9396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sz w:val="18"/>
          <w:szCs w:val="18"/>
        </w:rPr>
        <w:t xml:space="preserve">All hotel registration forms and </w:t>
      </w:r>
      <w:r w:rsidR="000349CC" w:rsidRPr="00922B4B">
        <w:rPr>
          <w:rFonts w:ascii="Arial" w:hAnsi="Arial" w:cs="Arial"/>
          <w:sz w:val="18"/>
          <w:szCs w:val="18"/>
        </w:rPr>
        <w:t>payment in full</w:t>
      </w:r>
      <w:r w:rsidRPr="00922B4B">
        <w:rPr>
          <w:rFonts w:ascii="Arial" w:hAnsi="Arial" w:cs="Arial"/>
          <w:sz w:val="18"/>
          <w:szCs w:val="18"/>
        </w:rPr>
        <w:t xml:space="preserve"> must be received on or before </w:t>
      </w:r>
      <w:r w:rsidR="00A93964" w:rsidRPr="00922B4B">
        <w:rPr>
          <w:rFonts w:ascii="Arial" w:hAnsi="Arial" w:cs="Arial"/>
          <w:b/>
          <w:sz w:val="18"/>
          <w:szCs w:val="18"/>
        </w:rPr>
        <w:t>February</w:t>
      </w:r>
      <w:r w:rsidR="005749CA" w:rsidRPr="00922B4B">
        <w:rPr>
          <w:rFonts w:ascii="Arial" w:hAnsi="Arial" w:cs="Arial"/>
          <w:b/>
          <w:sz w:val="18"/>
          <w:szCs w:val="18"/>
        </w:rPr>
        <w:t xml:space="preserve"> </w:t>
      </w:r>
      <w:r w:rsidR="00B33FD7" w:rsidRPr="00922B4B">
        <w:rPr>
          <w:rFonts w:ascii="Arial" w:hAnsi="Arial" w:cs="Arial"/>
          <w:b/>
          <w:sz w:val="18"/>
          <w:szCs w:val="18"/>
        </w:rPr>
        <w:t>4, 2026</w:t>
      </w:r>
    </w:p>
    <w:p w14:paraId="4F085A4D" w14:textId="042F9CFB" w:rsidR="00F07FA7" w:rsidRPr="00922B4B" w:rsidRDefault="00F07FA7" w:rsidP="00A9396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sz w:val="18"/>
          <w:szCs w:val="18"/>
        </w:rPr>
        <w:t xml:space="preserve">All checks should be made payable to: </w:t>
      </w:r>
      <w:r w:rsidR="0074316B" w:rsidRPr="00922B4B">
        <w:rPr>
          <w:rFonts w:ascii="Arial" w:hAnsi="Arial" w:cs="Arial"/>
          <w:b/>
          <w:sz w:val="18"/>
          <w:szCs w:val="18"/>
        </w:rPr>
        <w:t>Hershey Lodge</w:t>
      </w:r>
    </w:p>
    <w:p w14:paraId="3DAE91F9" w14:textId="6B8B8025" w:rsidR="00922B4B" w:rsidRPr="00922B4B" w:rsidRDefault="00922B4B" w:rsidP="00922B4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bCs/>
          <w:sz w:val="18"/>
          <w:szCs w:val="18"/>
        </w:rPr>
        <w:t xml:space="preserve">Questions?  Please email Kylie Bell, </w:t>
      </w:r>
      <w:hyperlink r:id="rId5" w:history="1">
        <w:r w:rsidRPr="00922B4B">
          <w:rPr>
            <w:rStyle w:val="Hyperlink"/>
            <w:rFonts w:ascii="Arial" w:hAnsi="Arial" w:cs="Arial"/>
            <w:bCs/>
            <w:sz w:val="18"/>
            <w:szCs w:val="18"/>
          </w:rPr>
          <w:t>kyebell@hersheypa.com</w:t>
        </w:r>
      </w:hyperlink>
    </w:p>
    <w:p w14:paraId="56ABD955" w14:textId="64E2EBDE" w:rsidR="00A93964" w:rsidRPr="00922B4B" w:rsidRDefault="00831170" w:rsidP="00922B4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b/>
          <w:sz w:val="18"/>
          <w:szCs w:val="18"/>
        </w:rPr>
        <w:t>All checks should clearly state the name of the school or individual making the payment.</w:t>
      </w:r>
    </w:p>
    <w:p w14:paraId="0E7D1E0F" w14:textId="77777777" w:rsidR="00217E9C" w:rsidRPr="00922B4B" w:rsidRDefault="00217E9C" w:rsidP="00F07FA7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18"/>
          <w:szCs w:val="18"/>
        </w:rPr>
      </w:pPr>
      <w:r w:rsidRPr="00922B4B">
        <w:rPr>
          <w:rFonts w:ascii="Arial" w:hAnsi="Arial" w:cs="Arial"/>
          <w:sz w:val="18"/>
          <w:szCs w:val="18"/>
        </w:rPr>
        <w:t>Credit Cards Accepted</w:t>
      </w:r>
      <w:r w:rsidR="00AF3F4A" w:rsidRPr="00922B4B">
        <w:rPr>
          <w:rFonts w:ascii="Arial" w:hAnsi="Arial" w:cs="Arial"/>
          <w:b/>
          <w:sz w:val="18"/>
          <w:szCs w:val="18"/>
        </w:rPr>
        <w:t xml:space="preserve"> – Please S</w:t>
      </w:r>
      <w:r w:rsidRPr="00922B4B">
        <w:rPr>
          <w:rFonts w:ascii="Arial" w:hAnsi="Arial" w:cs="Arial"/>
          <w:b/>
          <w:sz w:val="18"/>
          <w:szCs w:val="18"/>
        </w:rPr>
        <w:t>ee Credit Card Authorization Form</w:t>
      </w:r>
    </w:p>
    <w:p w14:paraId="45FE5091" w14:textId="44310E32" w:rsidR="00427ED3" w:rsidRPr="00922B4B" w:rsidRDefault="00F07FA7" w:rsidP="00C37198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sz w:val="18"/>
          <w:szCs w:val="18"/>
        </w:rPr>
        <w:t>All hotel registration forms should be</w:t>
      </w:r>
      <w:r w:rsidR="00922B4B" w:rsidRPr="00922B4B">
        <w:rPr>
          <w:rFonts w:ascii="Arial" w:hAnsi="Arial" w:cs="Arial"/>
          <w:sz w:val="18"/>
          <w:szCs w:val="18"/>
        </w:rPr>
        <w:t xml:space="preserve"> faxed to (717)520-5413 or</w:t>
      </w:r>
      <w:r w:rsidRPr="00922B4B">
        <w:rPr>
          <w:rFonts w:ascii="Arial" w:hAnsi="Arial" w:cs="Arial"/>
          <w:sz w:val="18"/>
          <w:szCs w:val="18"/>
        </w:rPr>
        <w:t xml:space="preserve"> sent to: </w:t>
      </w:r>
      <w:r w:rsidR="0074316B" w:rsidRPr="00922B4B">
        <w:rPr>
          <w:rFonts w:ascii="Arial" w:hAnsi="Arial" w:cs="Arial"/>
          <w:b/>
          <w:bCs/>
          <w:sz w:val="18"/>
          <w:szCs w:val="18"/>
        </w:rPr>
        <w:t>Hershey Entertainment &amp; Resorts</w:t>
      </w:r>
    </w:p>
    <w:p w14:paraId="53019AEE" w14:textId="271D3638" w:rsidR="004561CA" w:rsidRPr="00922B4B" w:rsidRDefault="004561CA" w:rsidP="004561CA">
      <w:pPr>
        <w:pStyle w:val="ListParagraph"/>
        <w:spacing w:after="0"/>
        <w:ind w:left="5040"/>
        <w:rPr>
          <w:rFonts w:ascii="Arial" w:hAnsi="Arial" w:cs="Arial"/>
          <w:b/>
          <w:sz w:val="18"/>
          <w:szCs w:val="18"/>
        </w:rPr>
      </w:pPr>
      <w:r w:rsidRPr="00922B4B">
        <w:rPr>
          <w:rFonts w:ascii="Arial" w:hAnsi="Arial" w:cs="Arial"/>
          <w:b/>
          <w:bCs/>
          <w:sz w:val="18"/>
          <w:szCs w:val="18"/>
        </w:rPr>
        <w:t xml:space="preserve">  Attn: Accounts Receivable</w:t>
      </w:r>
    </w:p>
    <w:p w14:paraId="73B58DBB" w14:textId="13108A20" w:rsidR="004561CA" w:rsidRPr="00922B4B" w:rsidRDefault="00427ED3" w:rsidP="00C37198">
      <w:pPr>
        <w:spacing w:after="0"/>
        <w:rPr>
          <w:rFonts w:ascii="Arial" w:hAnsi="Arial" w:cs="Arial"/>
          <w:b/>
          <w:bCs/>
          <w:sz w:val="18"/>
          <w:szCs w:val="18"/>
        </w:rPr>
      </w:pP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Pr="00922B4B">
        <w:rPr>
          <w:rFonts w:ascii="Arial" w:hAnsi="Arial" w:cs="Arial"/>
          <w:b/>
          <w:bCs/>
          <w:sz w:val="18"/>
          <w:szCs w:val="18"/>
        </w:rPr>
        <w:tab/>
      </w:r>
      <w:r w:rsidR="00CA1C47" w:rsidRPr="00922B4B">
        <w:rPr>
          <w:rFonts w:ascii="Arial" w:hAnsi="Arial" w:cs="Arial"/>
          <w:b/>
          <w:bCs/>
          <w:sz w:val="18"/>
          <w:szCs w:val="18"/>
        </w:rPr>
        <w:t xml:space="preserve">  </w:t>
      </w:r>
      <w:r w:rsidR="004561CA" w:rsidRPr="00922B4B">
        <w:rPr>
          <w:rFonts w:ascii="Arial" w:hAnsi="Arial" w:cs="Arial"/>
          <w:b/>
          <w:bCs/>
          <w:sz w:val="18"/>
          <w:szCs w:val="18"/>
        </w:rPr>
        <w:t xml:space="preserve">27 West Chocolate Ave.  </w:t>
      </w:r>
    </w:p>
    <w:p w14:paraId="2E99E34E" w14:textId="77777777" w:rsidR="004561CA" w:rsidRPr="00922B4B" w:rsidRDefault="004561CA" w:rsidP="004561CA">
      <w:pPr>
        <w:spacing w:after="0"/>
        <w:ind w:left="4320" w:firstLine="720"/>
        <w:rPr>
          <w:rFonts w:ascii="Arial" w:hAnsi="Arial" w:cs="Arial"/>
          <w:b/>
          <w:bCs/>
          <w:sz w:val="18"/>
          <w:szCs w:val="18"/>
        </w:rPr>
      </w:pPr>
      <w:r w:rsidRPr="00922B4B">
        <w:rPr>
          <w:rFonts w:ascii="Arial" w:hAnsi="Arial" w:cs="Arial"/>
          <w:b/>
          <w:bCs/>
          <w:sz w:val="18"/>
          <w:szCs w:val="18"/>
        </w:rPr>
        <w:t xml:space="preserve">  PO Box 860, Third Floor</w:t>
      </w:r>
      <w:r w:rsidR="0074316B" w:rsidRPr="00922B4B">
        <w:rPr>
          <w:rFonts w:ascii="Arial" w:hAnsi="Arial" w:cs="Arial"/>
          <w:b/>
          <w:bCs/>
          <w:sz w:val="18"/>
          <w:szCs w:val="18"/>
        </w:rPr>
        <w:t xml:space="preserve">  </w:t>
      </w:r>
    </w:p>
    <w:p w14:paraId="219DE16F" w14:textId="28066B78" w:rsidR="0074316B" w:rsidRPr="00922B4B" w:rsidRDefault="004561CA" w:rsidP="004561CA">
      <w:pPr>
        <w:spacing w:after="0"/>
        <w:ind w:left="4320" w:firstLine="720"/>
        <w:rPr>
          <w:rFonts w:ascii="Arial" w:hAnsi="Arial" w:cs="Arial"/>
          <w:b/>
          <w:bCs/>
          <w:sz w:val="18"/>
          <w:szCs w:val="18"/>
        </w:rPr>
      </w:pPr>
      <w:r w:rsidRPr="00922B4B">
        <w:rPr>
          <w:rFonts w:ascii="Arial" w:hAnsi="Arial" w:cs="Arial"/>
          <w:b/>
          <w:bCs/>
          <w:sz w:val="18"/>
          <w:szCs w:val="18"/>
        </w:rPr>
        <w:t xml:space="preserve">  </w:t>
      </w:r>
      <w:r w:rsidR="0074316B" w:rsidRPr="00922B4B">
        <w:rPr>
          <w:rFonts w:ascii="Arial" w:hAnsi="Arial" w:cs="Arial"/>
          <w:b/>
          <w:bCs/>
          <w:sz w:val="18"/>
          <w:szCs w:val="18"/>
        </w:rPr>
        <w:t xml:space="preserve">Hershey, PA 17033 </w:t>
      </w:r>
    </w:p>
    <w:p w14:paraId="3A5A1336" w14:textId="77777777" w:rsidR="00CA1C47" w:rsidRDefault="00CA1C47" w:rsidP="00C37198">
      <w:pPr>
        <w:spacing w:after="0"/>
        <w:rPr>
          <w:rFonts w:ascii="Arial" w:hAnsi="Arial" w:cs="Arial"/>
        </w:rPr>
      </w:pPr>
    </w:p>
    <w:p w14:paraId="330FCA7E" w14:textId="5C223886" w:rsidR="00F07FA7" w:rsidRPr="004561CA" w:rsidRDefault="002102A3" w:rsidP="00C37198">
      <w:pPr>
        <w:spacing w:after="0"/>
        <w:rPr>
          <w:rFonts w:ascii="Arial" w:hAnsi="Arial" w:cs="Arial"/>
          <w:i/>
          <w:iCs/>
          <w:sz w:val="20"/>
          <w:szCs w:val="20"/>
        </w:rPr>
      </w:pPr>
      <w:r w:rsidRPr="004561CA">
        <w:rPr>
          <w:rFonts w:ascii="Arial" w:hAnsi="Arial" w:cs="Arial"/>
          <w:i/>
          <w:iCs/>
          <w:sz w:val="20"/>
          <w:szCs w:val="20"/>
        </w:rPr>
        <w:t>Any hotel cance</w:t>
      </w:r>
      <w:r w:rsidR="004561CA" w:rsidRPr="004561CA">
        <w:rPr>
          <w:rFonts w:ascii="Arial" w:hAnsi="Arial" w:cs="Arial"/>
          <w:i/>
          <w:iCs/>
          <w:sz w:val="20"/>
          <w:szCs w:val="20"/>
        </w:rPr>
        <w:t>l</w:t>
      </w:r>
      <w:r w:rsidRPr="004561CA">
        <w:rPr>
          <w:rFonts w:ascii="Arial" w:hAnsi="Arial" w:cs="Arial"/>
          <w:i/>
          <w:iCs/>
          <w:sz w:val="20"/>
          <w:szCs w:val="20"/>
        </w:rPr>
        <w:t xml:space="preserve">lations </w:t>
      </w:r>
      <w:r w:rsidR="00A8253D" w:rsidRPr="004561CA">
        <w:rPr>
          <w:rFonts w:ascii="Arial" w:hAnsi="Arial" w:cs="Arial"/>
          <w:i/>
          <w:iCs/>
          <w:sz w:val="20"/>
          <w:szCs w:val="20"/>
        </w:rPr>
        <w:t xml:space="preserve">or changes </w:t>
      </w:r>
      <w:r w:rsidRPr="004561CA">
        <w:rPr>
          <w:rFonts w:ascii="Arial" w:hAnsi="Arial" w:cs="Arial"/>
          <w:i/>
          <w:iCs/>
          <w:sz w:val="20"/>
          <w:szCs w:val="20"/>
        </w:rPr>
        <w:t xml:space="preserve">must be made </w:t>
      </w:r>
      <w:r w:rsidR="004561CA" w:rsidRPr="004561CA">
        <w:rPr>
          <w:rFonts w:ascii="Arial" w:hAnsi="Arial" w:cs="Arial"/>
          <w:i/>
          <w:iCs/>
          <w:sz w:val="20"/>
          <w:szCs w:val="20"/>
        </w:rPr>
        <w:t>prior to 72 hours before arrival.  Any cancellation occurring less than 72 hours prior to arrival will be charged 1 night’s room &amp; tax.</w:t>
      </w:r>
    </w:p>
    <w:sectPr w:rsidR="00F07FA7" w:rsidRPr="004561CA" w:rsidSect="00D70047">
      <w:pgSz w:w="12240" w:h="15840"/>
      <w:pgMar w:top="288" w:right="1008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altName w:val="Arial"/>
    <w:charset w:val="00"/>
    <w:family w:val="swiss"/>
    <w:pitch w:val="variable"/>
    <w:sig w:usb0="A00002EF" w:usb1="5000204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447A7"/>
    <w:multiLevelType w:val="hybridMultilevel"/>
    <w:tmpl w:val="29D061B6"/>
    <w:lvl w:ilvl="0" w:tplc="E1B8D7E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E0172"/>
    <w:multiLevelType w:val="hybridMultilevel"/>
    <w:tmpl w:val="36EC42D6"/>
    <w:lvl w:ilvl="0" w:tplc="FD6A6DA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D703AD"/>
    <w:multiLevelType w:val="hybridMultilevel"/>
    <w:tmpl w:val="A18290D2"/>
    <w:lvl w:ilvl="0" w:tplc="F25A1CB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989226">
    <w:abstractNumId w:val="2"/>
  </w:num>
  <w:num w:numId="2" w16cid:durableId="1672827228">
    <w:abstractNumId w:val="0"/>
  </w:num>
  <w:num w:numId="3" w16cid:durableId="1349061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MDQwNLI0NbE0NzVR0lEKTi0uzszPAykwqwUAbV87ZCwAAAA="/>
  </w:docVars>
  <w:rsids>
    <w:rsidRoot w:val="00091198"/>
    <w:rsid w:val="000109A7"/>
    <w:rsid w:val="000349CC"/>
    <w:rsid w:val="00040D5F"/>
    <w:rsid w:val="00091198"/>
    <w:rsid w:val="000D37F0"/>
    <w:rsid w:val="000E0533"/>
    <w:rsid w:val="002102A3"/>
    <w:rsid w:val="002150C9"/>
    <w:rsid w:val="00217E9C"/>
    <w:rsid w:val="00225FFD"/>
    <w:rsid w:val="00261607"/>
    <w:rsid w:val="002C091D"/>
    <w:rsid w:val="003373EE"/>
    <w:rsid w:val="003922CD"/>
    <w:rsid w:val="00401A36"/>
    <w:rsid w:val="00413F99"/>
    <w:rsid w:val="00427ED3"/>
    <w:rsid w:val="004561CA"/>
    <w:rsid w:val="004D4087"/>
    <w:rsid w:val="004E4EA5"/>
    <w:rsid w:val="0052672A"/>
    <w:rsid w:val="00571B36"/>
    <w:rsid w:val="005749CA"/>
    <w:rsid w:val="00596A81"/>
    <w:rsid w:val="005B3EC7"/>
    <w:rsid w:val="00625AA1"/>
    <w:rsid w:val="006928B9"/>
    <w:rsid w:val="00696E78"/>
    <w:rsid w:val="00697380"/>
    <w:rsid w:val="0074316B"/>
    <w:rsid w:val="007606D0"/>
    <w:rsid w:val="00791E44"/>
    <w:rsid w:val="007C25DD"/>
    <w:rsid w:val="00812974"/>
    <w:rsid w:val="00831170"/>
    <w:rsid w:val="00857572"/>
    <w:rsid w:val="00922B4B"/>
    <w:rsid w:val="009931BE"/>
    <w:rsid w:val="009A33EF"/>
    <w:rsid w:val="00A650F9"/>
    <w:rsid w:val="00A8253D"/>
    <w:rsid w:val="00A8472B"/>
    <w:rsid w:val="00A93964"/>
    <w:rsid w:val="00AF0F96"/>
    <w:rsid w:val="00AF3F4A"/>
    <w:rsid w:val="00B201A7"/>
    <w:rsid w:val="00B27148"/>
    <w:rsid w:val="00B33FD7"/>
    <w:rsid w:val="00B54301"/>
    <w:rsid w:val="00B774DD"/>
    <w:rsid w:val="00C20DD4"/>
    <w:rsid w:val="00C37198"/>
    <w:rsid w:val="00C37AE1"/>
    <w:rsid w:val="00C45CEC"/>
    <w:rsid w:val="00C9727B"/>
    <w:rsid w:val="00CA1C47"/>
    <w:rsid w:val="00CB03A7"/>
    <w:rsid w:val="00CF32DF"/>
    <w:rsid w:val="00D459A4"/>
    <w:rsid w:val="00D70047"/>
    <w:rsid w:val="00D72156"/>
    <w:rsid w:val="00DC3769"/>
    <w:rsid w:val="00E307FD"/>
    <w:rsid w:val="00E8795C"/>
    <w:rsid w:val="00E95A8E"/>
    <w:rsid w:val="00EF15DB"/>
    <w:rsid w:val="00F03A43"/>
    <w:rsid w:val="00F07FA7"/>
    <w:rsid w:val="00F211DB"/>
    <w:rsid w:val="00F85DFD"/>
    <w:rsid w:val="00FD290F"/>
    <w:rsid w:val="00FE271A"/>
    <w:rsid w:val="00FE47E6"/>
    <w:rsid w:val="00FF0C0A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6F64D"/>
  <w15:chartTrackingRefBased/>
  <w15:docId w15:val="{07FD9F6C-99F0-4E9F-A3CE-3B26514DA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T Sans" w:eastAsiaTheme="minorHAnsi" w:hAnsi="PT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1A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7F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2B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yebell@hersheyp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THS.org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Slauch</dc:creator>
  <cp:keywords/>
  <dc:description/>
  <cp:lastModifiedBy>Alison Sprankle</cp:lastModifiedBy>
  <cp:revision>4</cp:revision>
  <cp:lastPrinted>2023-01-06T14:41:00Z</cp:lastPrinted>
  <dcterms:created xsi:type="dcterms:W3CDTF">2025-10-08T17:55:00Z</dcterms:created>
  <dcterms:modified xsi:type="dcterms:W3CDTF">2025-11-20T20:50:00Z</dcterms:modified>
</cp:coreProperties>
</file>